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1508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*นักเรียนตัวเล็ก ๆ เดี๋ยวไม่สบายบอกว่าดูดน้ำฝนนะคะเราเป็นพี่นะลูกเราจะต้องเตือนน้องด้วยแล้วก็เป็นตัวอย่างที่ดีให้น้องนะคะเห็นน้องเล่นน้ำฝนนะลูกจะต้องบอกนะคะแล้วก็พาน้องและรีบไปเช็ดอาบน้ำสระผมทำตัวให้แห้งนะคะ งั้นก็จะไม่สบายเราไม่เจอกันนานเลยนะคะ นักเรียนจำได้ไหม ถ้าเราเรียนเรื่องอะไรกันบ้าง เราเรียนเรื่องเซตนะคะ ตั้งแต่เปิดเทอมมาโรงเรียนเรื่องเฟซโรงเรียนว่าใครเป็นคนก่อตั้งทฤษฎีเซตขึ้นมาใครเป็นคนคิดค้นนะคะ แล้วทำไมจะต้องมีเรื่องของเฟซตอนนี้เรารู้หมดแล้วไม่ว่าจะเป็นวิธีการเขียนเซตนะคะ วันนี้เราจะมาดูว่าเซตต่าง ๆ เนี่ยมันมีการดำเนินการยังไงบ้างนะคะ ซึ่งมันก็เหมือนกับตัวเลขทั่วไปถ้าเรามองมุมกลับกันนะคะ เหมือนจำนวนจำนวนแต่ละจำนวนเอามาบวกกันเอามาลบกันนะคะ มาหาความแตกต่างเสร็จก็เหมือนกันเสร็จก็เหมือนกันนะคะ อ่านแล้วมาดูนะคะ จริง ๆ ตัวนี้นักเรียนได้เรียนไปแล้วในครั้งที่แล้วนะคะ จำได้ไหมคะ อันนี้คืออะไร นักเรียนเห็นไหมมันจะมีเซตอยู่ 3 ตัวนะคะ เซต a Set Bแล้วก็เซ็กซี่ใช่ไหมเห็นไหมคะว่ามันเท่าหรือมันไม่เท่ากันเซตที่เท่ากันนะคะจะต้องรู้ว่ามีสมาชิกเหมือนกันนะคะเหมือนกันแล้วก็จำนวนเดี๋ยวจะต้องเท่ากันด้วยอย่างเช่นอะไรคะ Set A มีอะไร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ม.4/1 150866</dc:title>
  <dc:creator/>
  <cp:keywords/>
  <dcterms:created xsi:type="dcterms:W3CDTF">2024-03-22T02:35:02Z</dcterms:created>
  <dcterms:modified xsi:type="dcterms:W3CDTF">2024-03-22T02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มีนาคม 2567 เวลา 09.00 น.</vt:lpwstr>
  </property>
  <property fmtid="{D5CDD505-2E9C-101B-9397-08002B2CF9AE}" pid="3" name="subtitle">
    <vt:lpwstr/>
  </property>
</Properties>
</file>